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5739E" w14:textId="28830151" w:rsidR="005C2A13" w:rsidRDefault="00EB2F82">
      <w:r>
        <w:t xml:space="preserve">Čištění, údržba a skladování </w:t>
      </w:r>
      <w:r w:rsidR="002122EA">
        <w:t>polštáře</w:t>
      </w:r>
      <w:r>
        <w:t xml:space="preserve"> NEMO </w:t>
      </w:r>
      <w:r w:rsidRPr="00EB2F82">
        <w:t>Fillo™</w:t>
      </w:r>
    </w:p>
    <w:p w14:paraId="116E0B76" w14:textId="77777777" w:rsidR="00EB2F82" w:rsidRDefault="00EB2F82"/>
    <w:p w14:paraId="1D4606D7" w14:textId="47F9F6D5" w:rsidR="00EB2F82" w:rsidRPr="00E93662" w:rsidRDefault="00EB2F82">
      <w:pPr>
        <w:rPr>
          <w:b/>
          <w:bCs/>
        </w:rPr>
      </w:pPr>
      <w:r w:rsidRPr="00E93662">
        <w:rPr>
          <w:b/>
          <w:bCs/>
        </w:rPr>
        <w:t>Čištění</w:t>
      </w:r>
    </w:p>
    <w:p w14:paraId="2EF7387C" w14:textId="3843FFDB" w:rsidR="00EB2F82" w:rsidRDefault="00EB2F82" w:rsidP="00E93662">
      <w:pPr>
        <w:pStyle w:val="Odstavecseseznamem"/>
        <w:numPr>
          <w:ilvl w:val="0"/>
          <w:numId w:val="1"/>
        </w:numPr>
      </w:pPr>
      <w:r w:rsidRPr="00EB2F82">
        <w:t xml:space="preserve">Pokud je </w:t>
      </w:r>
      <w:r>
        <w:t>polštář špinavý</w:t>
      </w:r>
      <w:r w:rsidRPr="00EB2F82">
        <w:t xml:space="preserve"> nebo začíná nepříjemně</w:t>
      </w:r>
      <w:r>
        <w:t xml:space="preserve"> zapáchat</w:t>
      </w:r>
      <w:r w:rsidRPr="00EB2F82">
        <w:t xml:space="preserve">, jednoduše ji otřete vlhkým hadříkem. </w:t>
      </w:r>
    </w:p>
    <w:p w14:paraId="61B60801" w14:textId="103A4AD2" w:rsidR="00EB2F82" w:rsidRDefault="00EB2F82" w:rsidP="00E93662">
      <w:pPr>
        <w:pStyle w:val="Odstavecseseznamem"/>
        <w:numPr>
          <w:ilvl w:val="0"/>
          <w:numId w:val="1"/>
        </w:numPr>
      </w:pPr>
      <w:r>
        <w:t>Pro silné znečištění doporučujeme následující kroky:</w:t>
      </w:r>
    </w:p>
    <w:p w14:paraId="04293373" w14:textId="6BE54A1F" w:rsidR="00EB2F82" w:rsidRDefault="00EB2F82" w:rsidP="00E93662">
      <w:pPr>
        <w:pStyle w:val="Odstavecseseznamem"/>
        <w:numPr>
          <w:ilvl w:val="0"/>
          <w:numId w:val="1"/>
        </w:numPr>
      </w:pPr>
      <w:r w:rsidRPr="00EB2F82">
        <w:t xml:space="preserve">Obal </w:t>
      </w:r>
      <w:r>
        <w:t xml:space="preserve">polštáře </w:t>
      </w:r>
      <w:r w:rsidRPr="00EB2F82">
        <w:t>můžete prát v pračce – nejl</w:t>
      </w:r>
      <w:r>
        <w:t xml:space="preserve">épe s </w:t>
      </w:r>
      <w:r w:rsidRPr="00EB2F82">
        <w:t>předním plněním</w:t>
      </w:r>
      <w:r>
        <w:t xml:space="preserve">. </w:t>
      </w:r>
      <w:r w:rsidRPr="00EB2F82">
        <w:t xml:space="preserve">Pračky s horním plněním mohou občas stlačovat, </w:t>
      </w:r>
      <w:r>
        <w:t>kroutit</w:t>
      </w:r>
      <w:r w:rsidRPr="00EB2F82">
        <w:t xml:space="preserve"> nebo trhat tkaniny.</w:t>
      </w:r>
    </w:p>
    <w:p w14:paraId="41F9C5A3" w14:textId="79A6FADE" w:rsidR="00EB2F82" w:rsidRDefault="00EB2F82" w:rsidP="00E93662">
      <w:pPr>
        <w:pStyle w:val="Odstavecseseznamem"/>
        <w:numPr>
          <w:ilvl w:val="0"/>
          <w:numId w:val="1"/>
        </w:numPr>
      </w:pPr>
      <w:r w:rsidRPr="00EB2F82">
        <w:t xml:space="preserve">Před praním </w:t>
      </w:r>
      <w:r>
        <w:t>vyjměte</w:t>
      </w:r>
      <w:r w:rsidRPr="00EB2F82">
        <w:t xml:space="preserve"> vnitřní vzduchový </w:t>
      </w:r>
      <w:r>
        <w:t>vak</w:t>
      </w:r>
      <w:r w:rsidRPr="00EB2F82">
        <w:t xml:space="preserve"> a </w:t>
      </w:r>
      <w:r>
        <w:t>paměťovou pěnu. Perte pouze obal polštáře.</w:t>
      </w:r>
    </w:p>
    <w:p w14:paraId="2B6FA78B" w14:textId="1E0ABDC0" w:rsidR="00EB2F82" w:rsidRDefault="00EB2F82" w:rsidP="00E93662">
      <w:pPr>
        <w:pStyle w:val="Odstavecseseznamem"/>
        <w:numPr>
          <w:ilvl w:val="0"/>
          <w:numId w:val="1"/>
        </w:numPr>
      </w:pPr>
      <w:r w:rsidRPr="00EB2F82">
        <w:t>Použijte teplou vodu a běžný cyklus bez bělidel a</w:t>
      </w:r>
      <w:r w:rsidR="002122EA">
        <w:t xml:space="preserve"> </w:t>
      </w:r>
      <w:r w:rsidRPr="00EB2F82">
        <w:t>aviváží.</w:t>
      </w:r>
    </w:p>
    <w:p w14:paraId="1F9ECA15" w14:textId="66384847" w:rsidR="00EB2F82" w:rsidRDefault="00EB2F82" w:rsidP="00E93662">
      <w:pPr>
        <w:pStyle w:val="Odstavecseseznamem"/>
        <w:numPr>
          <w:ilvl w:val="0"/>
          <w:numId w:val="1"/>
        </w:numPr>
      </w:pPr>
      <w:r w:rsidRPr="00EB2F82">
        <w:t xml:space="preserve">Použijte </w:t>
      </w:r>
      <w:r>
        <w:t>Grangers Active Wash nebo Performance Wash</w:t>
      </w:r>
      <w:r w:rsidRPr="00EB2F82">
        <w:t xml:space="preserve"> abyste odstranili nečistoty a oleje. Dodržujte pokyny na obalu produktu, abyste použili správné množství.</w:t>
      </w:r>
    </w:p>
    <w:p w14:paraId="7B767143" w14:textId="6D758002" w:rsidR="00EB2F82" w:rsidRDefault="00EB2F82" w:rsidP="00E93662">
      <w:pPr>
        <w:pStyle w:val="Odstavecseseznamem"/>
        <w:numPr>
          <w:ilvl w:val="0"/>
          <w:numId w:val="1"/>
        </w:numPr>
      </w:pPr>
      <w:r w:rsidRPr="00EB2F82">
        <w:t xml:space="preserve">Pokud je nutné </w:t>
      </w:r>
      <w:r>
        <w:t>vyprat i</w:t>
      </w:r>
      <w:r w:rsidRPr="00EB2F82">
        <w:t xml:space="preserve"> pěnov</w:t>
      </w:r>
      <w:r>
        <w:t>ou</w:t>
      </w:r>
      <w:r w:rsidRPr="00EB2F82">
        <w:t xml:space="preserve"> vlož</w:t>
      </w:r>
      <w:r>
        <w:t>ku</w:t>
      </w:r>
      <w:r w:rsidRPr="00EB2F82">
        <w:t xml:space="preserve">, myjte </w:t>
      </w:r>
      <w:r>
        <w:t>ji</w:t>
      </w:r>
      <w:r w:rsidRPr="00EB2F82">
        <w:t xml:space="preserve"> pouze ručně. </w:t>
      </w:r>
      <w:r>
        <w:t>Neždímejte</w:t>
      </w:r>
      <w:r w:rsidRPr="00EB2F82">
        <w:t xml:space="preserve">– osušte </w:t>
      </w:r>
      <w:r>
        <w:t>ji</w:t>
      </w:r>
      <w:r w:rsidRPr="00EB2F82">
        <w:t xml:space="preserve"> lehce hadříkem s vysokou savostí.</w:t>
      </w:r>
    </w:p>
    <w:p w14:paraId="29E2E592" w14:textId="5DCD3D5C" w:rsidR="00E93662" w:rsidRDefault="00E93662" w:rsidP="00E93662">
      <w:pPr>
        <w:pStyle w:val="Odstavecseseznamem"/>
        <w:numPr>
          <w:ilvl w:val="0"/>
          <w:numId w:val="1"/>
        </w:numPr>
      </w:pPr>
      <w:r w:rsidRPr="00E93662">
        <w:t xml:space="preserve">Obal </w:t>
      </w:r>
      <w:r>
        <w:t>polštáře můžete</w:t>
      </w:r>
      <w:r w:rsidRPr="00E93662">
        <w:t xml:space="preserve"> usuš</w:t>
      </w:r>
      <w:r>
        <w:t>it</w:t>
      </w:r>
      <w:r w:rsidRPr="00E93662">
        <w:t xml:space="preserve"> v sušičce </w:t>
      </w:r>
      <w:r>
        <w:t>při nízké teplotě.</w:t>
      </w:r>
    </w:p>
    <w:p w14:paraId="0FE64FF9" w14:textId="34CA82D0" w:rsidR="00EB2F82" w:rsidRDefault="00E93662" w:rsidP="00E93662">
      <w:pPr>
        <w:pStyle w:val="Odstavecseseznamem"/>
        <w:numPr>
          <w:ilvl w:val="0"/>
          <w:numId w:val="1"/>
        </w:numPr>
      </w:pPr>
      <w:r w:rsidRPr="00E93662">
        <w:t>Obal</w:t>
      </w:r>
      <w:r>
        <w:t xml:space="preserve"> lze </w:t>
      </w:r>
      <w:r w:rsidRPr="00E93662">
        <w:t>též sušit na</w:t>
      </w:r>
      <w:r>
        <w:t xml:space="preserve"> prádelní</w:t>
      </w:r>
      <w:r w:rsidRPr="00E93662">
        <w:t xml:space="preserve"> šňůře. Obal obrácený naruby pověste, dokud nebude úplně suchý</w:t>
      </w:r>
      <w:r>
        <w:t>.</w:t>
      </w:r>
    </w:p>
    <w:p w14:paraId="2D3977BA" w14:textId="77777777" w:rsidR="00E93662" w:rsidRDefault="00E93662" w:rsidP="00E93662"/>
    <w:p w14:paraId="3C7DA75D" w14:textId="66ED1F85" w:rsidR="00E93662" w:rsidRPr="00E93662" w:rsidRDefault="00E93662" w:rsidP="00E93662">
      <w:pPr>
        <w:rPr>
          <w:b/>
          <w:bCs/>
        </w:rPr>
      </w:pPr>
      <w:r w:rsidRPr="00E93662">
        <w:rPr>
          <w:b/>
          <w:bCs/>
        </w:rPr>
        <w:t>Čištění ventilu</w:t>
      </w:r>
    </w:p>
    <w:p w14:paraId="597E985E" w14:textId="73F6F0DA" w:rsidR="00E93662" w:rsidRDefault="00E93662" w:rsidP="00E93662">
      <w:r>
        <w:t>P</w:t>
      </w:r>
      <w:r w:rsidRPr="00E93662">
        <w:t>oužijte vlhký hadřík k vyčištění ventilu od nečisto</w:t>
      </w:r>
      <w:r>
        <w:t>t</w:t>
      </w:r>
      <w:r w:rsidRPr="00E93662">
        <w:t>. Nechte ventil otevřený přes noc, aby se dokonale vyschl.</w:t>
      </w:r>
    </w:p>
    <w:p w14:paraId="5AF70B0E" w14:textId="40415754" w:rsidR="00E93662" w:rsidRDefault="00E93662" w:rsidP="00E93662">
      <w:pPr>
        <w:rPr>
          <w:b/>
          <w:bCs/>
        </w:rPr>
      </w:pPr>
      <w:r w:rsidRPr="00E93662">
        <w:rPr>
          <w:b/>
          <w:bCs/>
        </w:rPr>
        <w:t xml:space="preserve">Skladování </w:t>
      </w:r>
    </w:p>
    <w:p w14:paraId="521923E5" w14:textId="11ED9B64" w:rsidR="00E93662" w:rsidRDefault="00E93662" w:rsidP="002122EA">
      <w:pPr>
        <w:pStyle w:val="Odstavecseseznamem"/>
        <w:numPr>
          <w:ilvl w:val="0"/>
          <w:numId w:val="3"/>
        </w:numPr>
      </w:pPr>
      <w:r w:rsidRPr="00E93662">
        <w:t xml:space="preserve">Po každém výletu postupujte podle následujících kroků, abyste zachovali </w:t>
      </w:r>
      <w:r>
        <w:t xml:space="preserve">polštář </w:t>
      </w:r>
      <w:r w:rsidRPr="00E93662">
        <w:t>Fillo™ v dobrém stavu</w:t>
      </w:r>
      <w:r>
        <w:t xml:space="preserve"> pro další sezónu:</w:t>
      </w:r>
    </w:p>
    <w:p w14:paraId="37AD0E6B" w14:textId="69263F26" w:rsidR="00E93662" w:rsidRDefault="00E93662" w:rsidP="002122EA">
      <w:pPr>
        <w:pStyle w:val="Odstavecseseznamem"/>
        <w:numPr>
          <w:ilvl w:val="0"/>
          <w:numId w:val="3"/>
        </w:numPr>
      </w:pPr>
      <w:r w:rsidRPr="00E93662">
        <w:t xml:space="preserve">Pokud je to nutné, očistěte </w:t>
      </w:r>
      <w:r>
        <w:t>polštář</w:t>
      </w:r>
      <w:r w:rsidRPr="00E93662">
        <w:t xml:space="preserve"> podle výše uvedených pokynů.</w:t>
      </w:r>
    </w:p>
    <w:p w14:paraId="0075A5F1" w14:textId="71BE99FC" w:rsidR="00E93662" w:rsidRDefault="00E93662" w:rsidP="002122EA">
      <w:pPr>
        <w:pStyle w:val="Odstavecseseznamem"/>
        <w:numPr>
          <w:ilvl w:val="0"/>
          <w:numId w:val="3"/>
        </w:numPr>
      </w:pPr>
      <w:r>
        <w:t>Před uskladněním se u</w:t>
      </w:r>
      <w:r w:rsidRPr="00E93662">
        <w:t xml:space="preserve">jistěte se, že je </w:t>
      </w:r>
      <w:r>
        <w:t>polštář</w:t>
      </w:r>
      <w:r w:rsidRPr="00E93662">
        <w:t xml:space="preserve"> a všechny je</w:t>
      </w:r>
      <w:r>
        <w:t>ho</w:t>
      </w:r>
      <w:r w:rsidRPr="00E93662">
        <w:t xml:space="preserve"> součásti úplně such</w:t>
      </w:r>
      <w:r>
        <w:t>é</w:t>
      </w:r>
      <w:r w:rsidRPr="00E93662">
        <w:t>. Toto je nejúčinnější způsob, jak zabránit vzniku plísn</w:t>
      </w:r>
      <w:r>
        <w:t>í.</w:t>
      </w:r>
    </w:p>
    <w:p w14:paraId="302AC677" w14:textId="6E5138FB" w:rsidR="00E93662" w:rsidRDefault="00E93662" w:rsidP="002122EA">
      <w:pPr>
        <w:pStyle w:val="Odstavecseseznamem"/>
        <w:numPr>
          <w:ilvl w:val="0"/>
          <w:numId w:val="3"/>
        </w:numPr>
      </w:pPr>
      <w:r w:rsidRPr="00E93662">
        <w:t xml:space="preserve">Pro dlouhodobé skladování položte </w:t>
      </w:r>
      <w:r>
        <w:t>polštář</w:t>
      </w:r>
      <w:r w:rsidRPr="00E93662">
        <w:t xml:space="preserve"> na rovný povrch na horní polici nebo na místo, kde nebude stlačen; neuchovávejte </w:t>
      </w:r>
      <w:r>
        <w:t>ho</w:t>
      </w:r>
      <w:r w:rsidRPr="00E93662">
        <w:t xml:space="preserve"> v</w:t>
      </w:r>
      <w:r>
        <w:t xml:space="preserve"> </w:t>
      </w:r>
      <w:r w:rsidRPr="00E93662">
        <w:t xml:space="preserve">kompresním </w:t>
      </w:r>
      <w:r>
        <w:t>obalu. Natěsno</w:t>
      </w:r>
      <w:r w:rsidRPr="00E93662">
        <w:t xml:space="preserve"> stlačená pěna</w:t>
      </w:r>
      <w:r>
        <w:t>, může</w:t>
      </w:r>
      <w:r w:rsidRPr="00E93662">
        <w:t xml:space="preserve"> časem ztratit schopnost</w:t>
      </w:r>
      <w:r>
        <w:t xml:space="preserve">, </w:t>
      </w:r>
      <w:r w:rsidRPr="00E93662">
        <w:t>vrátit se do původního tvaru.</w:t>
      </w:r>
    </w:p>
    <w:p w14:paraId="5C318567" w14:textId="3C1E28E2" w:rsidR="00E93662" w:rsidRDefault="00E93662" w:rsidP="002122EA">
      <w:pPr>
        <w:pStyle w:val="Odstavecseseznamem"/>
        <w:numPr>
          <w:ilvl w:val="0"/>
          <w:numId w:val="3"/>
        </w:numPr>
      </w:pPr>
      <w:r w:rsidRPr="00E93662">
        <w:t>Uchovávejte na chladném, suchém a tmavém místě, daleko od přímého slunečního záření.</w:t>
      </w:r>
    </w:p>
    <w:p w14:paraId="70010108" w14:textId="1E053E60" w:rsidR="00E93662" w:rsidRPr="00E93662" w:rsidRDefault="00E93662" w:rsidP="00E93662">
      <w:pPr>
        <w:rPr>
          <w:b/>
          <w:bCs/>
        </w:rPr>
      </w:pPr>
      <w:r w:rsidRPr="00E93662">
        <w:rPr>
          <w:b/>
          <w:bCs/>
        </w:rPr>
        <w:t>Opravy</w:t>
      </w:r>
    </w:p>
    <w:p w14:paraId="75A912A4" w14:textId="0ED4E941" w:rsidR="00E93662" w:rsidRDefault="00E93662" w:rsidP="002122EA">
      <w:pPr>
        <w:pStyle w:val="Odstavecseseznamem"/>
        <w:numPr>
          <w:ilvl w:val="0"/>
          <w:numId w:val="2"/>
        </w:numPr>
      </w:pPr>
      <w:r>
        <w:t>Ventil lze vyjmout a v případě potřeby vyměnit. Nečistoty a zbytky mohou ventil ucpat a způsobit jeho selhání. Pro získání nového ventilu se obraťte na naši zákaznickou službu nebo dovozce.</w:t>
      </w:r>
    </w:p>
    <w:p w14:paraId="6445262B" w14:textId="09935618" w:rsidR="00E93662" w:rsidRDefault="002122EA" w:rsidP="002122EA">
      <w:pPr>
        <w:pStyle w:val="Odstavecseseznamem"/>
        <w:numPr>
          <w:ilvl w:val="0"/>
          <w:numId w:val="2"/>
        </w:numPr>
      </w:pPr>
      <w:r>
        <w:t xml:space="preserve">V případě propíchnutí vzduchového vaku, použijte náplasti, například </w:t>
      </w:r>
      <w:r w:rsidRPr="002122EA">
        <w:t>Tenacious Tape™ od Gear Aid™.</w:t>
      </w:r>
      <w:r>
        <w:t xml:space="preserve"> </w:t>
      </w:r>
      <w:r w:rsidR="00E93662">
        <w:t xml:space="preserve">Jen očistěte </w:t>
      </w:r>
      <w:r>
        <w:t xml:space="preserve">poškozené místo </w:t>
      </w:r>
      <w:r w:rsidR="00E93662">
        <w:t>a</w:t>
      </w:r>
      <w:r>
        <w:t xml:space="preserve"> nalepte záplatu. </w:t>
      </w:r>
    </w:p>
    <w:p w14:paraId="4AECF4DF" w14:textId="77777777" w:rsidR="002122EA" w:rsidRDefault="002122EA" w:rsidP="002122EA">
      <w:pPr>
        <w:pStyle w:val="Odstavecseseznamem"/>
      </w:pPr>
    </w:p>
    <w:p w14:paraId="4D6E4FC2" w14:textId="4D581A3D" w:rsidR="002122EA" w:rsidRDefault="002122EA" w:rsidP="002122EA">
      <w:r>
        <w:t>Dovozce do ČR a SK.: HUDYsport a.s., Bynovec 138, 405 02 Děčín, Česká Republika</w:t>
      </w:r>
    </w:p>
    <w:p w14:paraId="2F58C198" w14:textId="77777777" w:rsidR="00E93662" w:rsidRPr="00E93662" w:rsidRDefault="00E93662" w:rsidP="00E93662"/>
    <w:sectPr w:rsidR="00E93662" w:rsidRPr="00E9366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B45B2"/>
    <w:multiLevelType w:val="hybridMultilevel"/>
    <w:tmpl w:val="038EAB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B471F7"/>
    <w:multiLevelType w:val="hybridMultilevel"/>
    <w:tmpl w:val="B2C01F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C127BC"/>
    <w:multiLevelType w:val="hybridMultilevel"/>
    <w:tmpl w:val="091859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4123917">
    <w:abstractNumId w:val="0"/>
  </w:num>
  <w:num w:numId="2" w16cid:durableId="720905811">
    <w:abstractNumId w:val="2"/>
  </w:num>
  <w:num w:numId="3" w16cid:durableId="236719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sjA3MzA1MTI3NzFS0lEKTi0uzszPAykwrAUAv+v1AywAAAA="/>
  </w:docVars>
  <w:rsids>
    <w:rsidRoot w:val="00EB2F82"/>
    <w:rsid w:val="002122EA"/>
    <w:rsid w:val="004C7064"/>
    <w:rsid w:val="005C2A13"/>
    <w:rsid w:val="00E93662"/>
    <w:rsid w:val="00EB2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6B68EA"/>
  <w15:chartTrackingRefBased/>
  <w15:docId w15:val="{418B4731-D499-489E-8674-EB6D59798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936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5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08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Tlustý</dc:creator>
  <cp:keywords/>
  <dc:description/>
  <cp:lastModifiedBy>Jan Bicenc</cp:lastModifiedBy>
  <cp:revision>2</cp:revision>
  <dcterms:created xsi:type="dcterms:W3CDTF">2023-10-30T08:39:00Z</dcterms:created>
  <dcterms:modified xsi:type="dcterms:W3CDTF">2023-10-30T12:51:00Z</dcterms:modified>
</cp:coreProperties>
</file>